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DDFE4" w14:textId="3EEF02B4" w:rsidR="001E3D15" w:rsidRPr="00AC6731" w:rsidRDefault="00D61D14" w:rsidP="009A5367">
      <w:pPr>
        <w:rPr>
          <w:b/>
          <w:bCs/>
          <w:sz w:val="36"/>
          <w:szCs w:val="36"/>
          <w:u w:val="single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2A4E10B" wp14:editId="5404569C">
                <wp:simplePos x="0" y="0"/>
                <wp:positionH relativeFrom="margin">
                  <wp:posOffset>210185</wp:posOffset>
                </wp:positionH>
                <wp:positionV relativeFrom="paragraph">
                  <wp:posOffset>635</wp:posOffset>
                </wp:positionV>
                <wp:extent cx="10038715" cy="457200"/>
                <wp:effectExtent l="0" t="0" r="1968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38715" cy="45720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A36098F" w14:textId="5D51C0E0" w:rsidR="00D61D14" w:rsidRPr="0018426C" w:rsidRDefault="00D61D14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COMPUTING              </w:t>
                            </w:r>
                            <w:r w:rsidR="00DB06F1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>ONLINE SAFETY</w:t>
                            </w: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             YEAR </w:t>
                            </w:r>
                            <w:r w:rsidR="00417E2A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>4</w:t>
                            </w: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              AUTUM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4E10B" id="Rectangle 9" o:spid="_x0000_s1026" style="position:absolute;margin-left:16.55pt;margin-top:.05pt;width:790.45pt;height:36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" fillcolor="#ffc000" strokecolor="#4472c4 [3204]" strokeweight="1pt">
                <v:textbox>
                  <w:txbxContent>
                    <w:p w14:paraId="5A36098F" w14:textId="5D51C0E0" w:rsidR="00D61D14" w:rsidRPr="0018426C" w:rsidRDefault="00D61D14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</w:pP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 xml:space="preserve">COMPUTING              </w:t>
                      </w:r>
                      <w:r w:rsidR="00DB06F1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>ONLINE SAFETY</w:t>
                      </w: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 xml:space="preserve">              YEAR </w:t>
                      </w:r>
                      <w:r w:rsidR="00417E2A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>4</w:t>
                      </w: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 xml:space="preserve">               AUTUM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A5367">
        <w:rPr>
          <w:b/>
          <w:bCs/>
          <w:sz w:val="36"/>
          <w:szCs w:val="36"/>
        </w:rPr>
        <w:t xml:space="preserve">                      </w:t>
      </w:r>
      <w:r w:rsidR="006808C7">
        <w:rPr>
          <w:b/>
          <w:bCs/>
          <w:sz w:val="36"/>
          <w:szCs w:val="36"/>
        </w:rPr>
        <w:t xml:space="preserve">  </w:t>
      </w:r>
    </w:p>
    <w:tbl>
      <w:tblPr>
        <w:tblStyle w:val="TableGrid"/>
        <w:tblpPr w:leftFromText="180" w:rightFromText="180" w:vertAnchor="text" w:horzAnchor="page" w:tblpX="646" w:tblpY="1027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938"/>
      </w:tblGrid>
      <w:tr w:rsidR="009F1065" w:rsidRPr="001E16A6" w14:paraId="2155A29D" w14:textId="77777777" w:rsidTr="005750A2">
        <w:trPr>
          <w:trHeight w:val="561"/>
        </w:trPr>
        <w:tc>
          <w:tcPr>
            <w:tcW w:w="1555" w:type="dxa"/>
            <w:shd w:val="clear" w:color="auto" w:fill="F4B083" w:themeFill="accent2" w:themeFillTint="99"/>
          </w:tcPr>
          <w:p w14:paraId="2686444B" w14:textId="7DE84028" w:rsidR="009F1065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computer virus</w:t>
            </w:r>
          </w:p>
        </w:tc>
        <w:tc>
          <w:tcPr>
            <w:tcW w:w="7938" w:type="dxa"/>
            <w:shd w:val="clear" w:color="auto" w:fill="F4B083" w:themeFill="accent2" w:themeFillTint="99"/>
          </w:tcPr>
          <w:p w14:paraId="07F6C7A4" w14:textId="45BBDEC5" w:rsidR="009F1065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A piece of code which can copy itself and typically has a damaging effect on the device, such as corrupting the system or destroying data.</w:t>
            </w:r>
          </w:p>
        </w:tc>
      </w:tr>
      <w:tr w:rsidR="009F1065" w:rsidRPr="001E16A6" w14:paraId="0212AFD0" w14:textId="77777777" w:rsidTr="005750A2">
        <w:trPr>
          <w:trHeight w:val="561"/>
        </w:trPr>
        <w:tc>
          <w:tcPr>
            <w:tcW w:w="1555" w:type="dxa"/>
            <w:shd w:val="clear" w:color="auto" w:fill="FFFFFF" w:themeFill="background1"/>
          </w:tcPr>
          <w:p w14:paraId="6A664D33" w14:textId="60C68698" w:rsidR="00812322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cookies</w:t>
            </w:r>
          </w:p>
        </w:tc>
        <w:tc>
          <w:tcPr>
            <w:tcW w:w="7938" w:type="dxa"/>
            <w:shd w:val="clear" w:color="auto" w:fill="FFFFFF" w:themeFill="background1"/>
          </w:tcPr>
          <w:p w14:paraId="71AC8261" w14:textId="3307701D" w:rsidR="009F1065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A small amount of data generated by a website and saved by a web browser. Its purpose is to remember information about the user.</w:t>
            </w:r>
          </w:p>
        </w:tc>
      </w:tr>
      <w:tr w:rsidR="00812322" w:rsidRPr="001E16A6" w14:paraId="395F42D6" w14:textId="77777777" w:rsidTr="005750A2">
        <w:trPr>
          <w:trHeight w:val="565"/>
        </w:trPr>
        <w:tc>
          <w:tcPr>
            <w:tcW w:w="1555" w:type="dxa"/>
            <w:shd w:val="clear" w:color="auto" w:fill="F4B083" w:themeFill="accent2" w:themeFillTint="99"/>
          </w:tcPr>
          <w:p w14:paraId="6D4C382D" w14:textId="5DD4CD64" w:rsidR="00812322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copyright</w:t>
            </w:r>
          </w:p>
        </w:tc>
        <w:tc>
          <w:tcPr>
            <w:tcW w:w="7938" w:type="dxa"/>
            <w:shd w:val="clear" w:color="auto" w:fill="F4B083" w:themeFill="accent2" w:themeFillTint="99"/>
          </w:tcPr>
          <w:p w14:paraId="2013F9B4" w14:textId="3F64D50A" w:rsidR="00812322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When the rights to something belong to a specific person.</w:t>
            </w:r>
          </w:p>
        </w:tc>
      </w:tr>
      <w:tr w:rsidR="009F1065" w:rsidRPr="001E16A6" w14:paraId="7C0B9F1E" w14:textId="77777777" w:rsidTr="005750A2">
        <w:trPr>
          <w:trHeight w:val="565"/>
        </w:trPr>
        <w:tc>
          <w:tcPr>
            <w:tcW w:w="1555" w:type="dxa"/>
            <w:shd w:val="clear" w:color="auto" w:fill="FFFFFF" w:themeFill="background1"/>
          </w:tcPr>
          <w:p w14:paraId="0A4DB9BA" w14:textId="4C4D72F4" w:rsidR="009F1065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digital footprint</w:t>
            </w:r>
          </w:p>
        </w:tc>
        <w:tc>
          <w:tcPr>
            <w:tcW w:w="7938" w:type="dxa"/>
            <w:shd w:val="clear" w:color="auto" w:fill="FFFFFF" w:themeFill="background1"/>
          </w:tcPr>
          <w:p w14:paraId="62DAB982" w14:textId="1A4DA592" w:rsidR="009F1065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The information about a person that exists on the Internet as a result of their online activity.</w:t>
            </w:r>
          </w:p>
        </w:tc>
      </w:tr>
      <w:tr w:rsidR="00DB06F1" w:rsidRPr="001E16A6" w14:paraId="7BA3773A" w14:textId="77777777" w:rsidTr="005750A2">
        <w:trPr>
          <w:trHeight w:val="502"/>
        </w:trPr>
        <w:tc>
          <w:tcPr>
            <w:tcW w:w="1555" w:type="dxa"/>
            <w:shd w:val="clear" w:color="auto" w:fill="F4B083" w:themeFill="accent2" w:themeFillTint="99"/>
          </w:tcPr>
          <w:p w14:paraId="42CF0C11" w14:textId="54A78DB6" w:rsidR="00DB06F1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email</w:t>
            </w:r>
          </w:p>
        </w:tc>
        <w:tc>
          <w:tcPr>
            <w:tcW w:w="7938" w:type="dxa"/>
            <w:shd w:val="clear" w:color="auto" w:fill="F4B083" w:themeFill="accent2" w:themeFillTint="99"/>
          </w:tcPr>
          <w:p w14:paraId="1C0EB787" w14:textId="2FD589B6" w:rsidR="00DB06F1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Messages sent by electronic means from one device to one or more people.</w:t>
            </w:r>
          </w:p>
        </w:tc>
      </w:tr>
      <w:tr w:rsidR="00812322" w:rsidRPr="001E16A6" w14:paraId="299CDA19" w14:textId="77777777" w:rsidTr="005750A2">
        <w:trPr>
          <w:trHeight w:val="486"/>
        </w:trPr>
        <w:tc>
          <w:tcPr>
            <w:tcW w:w="1555" w:type="dxa"/>
            <w:shd w:val="clear" w:color="auto" w:fill="FFFFFF" w:themeFill="background1"/>
          </w:tcPr>
          <w:p w14:paraId="2BEDB288" w14:textId="6F907221" w:rsidR="00812322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identity theft</w:t>
            </w:r>
          </w:p>
        </w:tc>
        <w:tc>
          <w:tcPr>
            <w:tcW w:w="7938" w:type="dxa"/>
            <w:shd w:val="clear" w:color="auto" w:fill="FFFFFF" w:themeFill="background1"/>
          </w:tcPr>
          <w:p w14:paraId="58E6CEEA" w14:textId="2E10E362" w:rsidR="00812322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When a person pretends to be someone else.</w:t>
            </w:r>
          </w:p>
        </w:tc>
      </w:tr>
      <w:tr w:rsidR="009F1065" w:rsidRPr="001E16A6" w14:paraId="20D8A0D3" w14:textId="77777777" w:rsidTr="005750A2">
        <w:trPr>
          <w:trHeight w:val="496"/>
        </w:trPr>
        <w:tc>
          <w:tcPr>
            <w:tcW w:w="1555" w:type="dxa"/>
            <w:shd w:val="clear" w:color="auto" w:fill="F4B083" w:themeFill="accent2" w:themeFillTint="99"/>
          </w:tcPr>
          <w:p w14:paraId="0E804600" w14:textId="091C62C3" w:rsidR="009F1065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malware</w:t>
            </w:r>
          </w:p>
        </w:tc>
        <w:tc>
          <w:tcPr>
            <w:tcW w:w="7938" w:type="dxa"/>
            <w:shd w:val="clear" w:color="auto" w:fill="F4B083" w:themeFill="accent2" w:themeFillTint="99"/>
          </w:tcPr>
          <w:p w14:paraId="6A0A1BC7" w14:textId="6D00FC3A" w:rsidR="009F1065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Software that is specifically designed to disrupt, damage, or gain unauthorized access to a computer system.</w:t>
            </w:r>
          </w:p>
        </w:tc>
      </w:tr>
      <w:tr w:rsidR="00812322" w:rsidRPr="001E16A6" w14:paraId="5CAE9416" w14:textId="77777777" w:rsidTr="005750A2">
        <w:trPr>
          <w:trHeight w:val="456"/>
        </w:trPr>
        <w:tc>
          <w:tcPr>
            <w:tcW w:w="1555" w:type="dxa"/>
            <w:shd w:val="clear" w:color="auto" w:fill="FFFFFF" w:themeFill="background1"/>
          </w:tcPr>
          <w:p w14:paraId="69910804" w14:textId="11C44E95" w:rsidR="00812322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phishing</w:t>
            </w:r>
          </w:p>
        </w:tc>
        <w:tc>
          <w:tcPr>
            <w:tcW w:w="7938" w:type="dxa"/>
            <w:shd w:val="clear" w:color="auto" w:fill="FFFFFF" w:themeFill="background1"/>
          </w:tcPr>
          <w:p w14:paraId="7BED60FC" w14:textId="391DDBEF" w:rsidR="00812322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>
              <w:rPr>
                <w:rFonts w:ascii="Kinetic Letters" w:hAnsi="Kinetic Letters"/>
                <w:sz w:val="32"/>
                <w:szCs w:val="32"/>
              </w:rPr>
              <w:t>Emails that</w:t>
            </w:r>
            <w:r w:rsidRPr="00CB16DA">
              <w:rPr>
                <w:rFonts w:ascii="Kinetic Letters" w:hAnsi="Kinetic Letters"/>
                <w:sz w:val="32"/>
                <w:szCs w:val="32"/>
              </w:rPr>
              <w:t xml:space="preserve"> pretend to be from reputable companies in order to persuade individuals to </w:t>
            </w:r>
            <w:r w:rsidR="005750A2">
              <w:rPr>
                <w:rFonts w:ascii="Kinetic Letters" w:hAnsi="Kinetic Letters"/>
                <w:sz w:val="32"/>
                <w:szCs w:val="32"/>
              </w:rPr>
              <w:t>share</w:t>
            </w:r>
            <w:r w:rsidRPr="00CB16DA">
              <w:rPr>
                <w:rFonts w:ascii="Kinetic Letters" w:hAnsi="Kinetic Letters"/>
                <w:sz w:val="32"/>
                <w:szCs w:val="32"/>
              </w:rPr>
              <w:t xml:space="preserve"> personal information, such as passwords and credit card numbers. </w:t>
            </w:r>
          </w:p>
        </w:tc>
      </w:tr>
      <w:tr w:rsidR="00812322" w:rsidRPr="001E16A6" w14:paraId="2CBE95C4" w14:textId="77777777" w:rsidTr="005750A2">
        <w:trPr>
          <w:trHeight w:val="416"/>
        </w:trPr>
        <w:tc>
          <w:tcPr>
            <w:tcW w:w="1555" w:type="dxa"/>
            <w:shd w:val="clear" w:color="auto" w:fill="F4B083" w:themeFill="accent2" w:themeFillTint="99"/>
          </w:tcPr>
          <w:p w14:paraId="02EAA242" w14:textId="3D8DC661" w:rsidR="00812322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plagiarism</w:t>
            </w:r>
          </w:p>
        </w:tc>
        <w:tc>
          <w:tcPr>
            <w:tcW w:w="7938" w:type="dxa"/>
            <w:shd w:val="clear" w:color="auto" w:fill="F4B083" w:themeFill="accent2" w:themeFillTint="99"/>
          </w:tcPr>
          <w:p w14:paraId="7E5F654F" w14:textId="3DBD633E" w:rsidR="00812322" w:rsidRPr="00CB16DA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When you use someone else's words or ideas and pass them off as your own.</w:t>
            </w:r>
          </w:p>
        </w:tc>
      </w:tr>
      <w:tr w:rsidR="00CB16DA" w:rsidRPr="001E16A6" w14:paraId="6281884E" w14:textId="77777777" w:rsidTr="005750A2">
        <w:trPr>
          <w:trHeight w:val="703"/>
        </w:trPr>
        <w:tc>
          <w:tcPr>
            <w:tcW w:w="1555" w:type="dxa"/>
            <w:shd w:val="clear" w:color="auto" w:fill="FFFFFF" w:themeFill="background1"/>
          </w:tcPr>
          <w:p w14:paraId="0BC49CA8" w14:textId="06509B1E" w:rsidR="00CB16DA" w:rsidRPr="00CB16DA" w:rsidRDefault="00CB16DA" w:rsidP="005750A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CB16DA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spam</w:t>
            </w:r>
          </w:p>
        </w:tc>
        <w:tc>
          <w:tcPr>
            <w:tcW w:w="7938" w:type="dxa"/>
            <w:shd w:val="clear" w:color="auto" w:fill="FFFFFF" w:themeFill="background1"/>
          </w:tcPr>
          <w:p w14:paraId="10BA9F64" w14:textId="0B50596D" w:rsidR="00CB16DA" w:rsidRPr="005750A2" w:rsidRDefault="00CB16DA" w:rsidP="005750A2">
            <w:pPr>
              <w:rPr>
                <w:rFonts w:ascii="Kinetic Letters" w:hAnsi="Kinetic Letters"/>
                <w:sz w:val="32"/>
                <w:szCs w:val="32"/>
              </w:rPr>
            </w:pPr>
            <w:r w:rsidRPr="00CB16DA">
              <w:rPr>
                <w:rFonts w:ascii="Kinetic Letters" w:hAnsi="Kinetic Letters"/>
                <w:sz w:val="32"/>
                <w:szCs w:val="32"/>
              </w:rPr>
              <w:t>Messages sent over the Internet, typically to many users, for the purposes of advertising, phishing or spreading malware.</w:t>
            </w:r>
          </w:p>
        </w:tc>
      </w:tr>
    </w:tbl>
    <w:p w14:paraId="78178754" w14:textId="52ACA4EF" w:rsidR="001E3D15" w:rsidRPr="001E3D15" w:rsidRDefault="005750A2" w:rsidP="000C71BD">
      <w:pPr>
        <w:rPr>
          <w:rFonts w:cstheme="minorHAnsi"/>
          <w:b/>
          <w:bCs/>
          <w:sz w:val="32"/>
          <w:szCs w:val="3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2E5AABA" wp14:editId="1AC58D53">
                <wp:simplePos x="0" y="0"/>
                <wp:positionH relativeFrom="margin">
                  <wp:posOffset>6334759</wp:posOffset>
                </wp:positionH>
                <wp:positionV relativeFrom="paragraph">
                  <wp:posOffset>121920</wp:posOffset>
                </wp:positionV>
                <wp:extent cx="3895725" cy="43815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95725" cy="438150"/>
                        </a:xfrm>
                        <a:prstGeom prst="rect">
                          <a:avLst/>
                        </a:prstGeom>
                        <a:solidFill>
                          <a:srgbClr val="9148C8"/>
                        </a:solidFill>
                        <a:ln w="12700" cap="flat" cmpd="sng" algn="ctr">
                          <a:solidFill>
                            <a:srgbClr val="7030A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521ED04" w14:textId="286FA28C" w:rsidR="00D61D14" w:rsidRPr="0018426C" w:rsidRDefault="00D61D14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Key Im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E5AABA" id="Rectangle 7" o:spid="_x0000_s1027" style="position:absolute;margin-left:498.8pt;margin-top:9.6pt;width:306.75pt;height:34.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" fillcolor="#9148c8" strokecolor="#7030a0" strokeweight="1pt">
                <v:textbox>
                  <w:txbxContent>
                    <w:p w14:paraId="3521ED04" w14:textId="286FA28C" w:rsidR="00D61D14" w:rsidRPr="0018426C" w:rsidRDefault="00D61D14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Key Imag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592063A" wp14:editId="1D9936E2">
                <wp:simplePos x="0" y="0"/>
                <wp:positionH relativeFrom="margin">
                  <wp:posOffset>257810</wp:posOffset>
                </wp:positionH>
                <wp:positionV relativeFrom="paragraph">
                  <wp:posOffset>121920</wp:posOffset>
                </wp:positionV>
                <wp:extent cx="5962650" cy="4381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2650" cy="4381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B75D084" w14:textId="77777777" w:rsidR="000C71BD" w:rsidRPr="0018426C" w:rsidRDefault="000C71BD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Key Vocabul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2063A" id="Rectangle 6" o:spid="_x0000_s1028" style="position:absolute;margin-left:20.3pt;margin-top:9.6pt;width:469.5pt;height:34.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" fillcolor="#ed7d31 [3205]" strokecolor="#ed7d31 [3205]" strokeweight="1pt">
                <v:textbox>
                  <w:txbxContent>
                    <w:p w14:paraId="1B75D084" w14:textId="77777777" w:rsidR="000C71BD" w:rsidRPr="0018426C" w:rsidRDefault="000C71BD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Key Vocabular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46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6260"/>
      </w:tblGrid>
      <w:tr w:rsidR="0068659B" w14:paraId="1E530290" w14:textId="41E60985" w:rsidTr="0068659B">
        <w:tc>
          <w:tcPr>
            <w:tcW w:w="4815" w:type="dxa"/>
          </w:tcPr>
          <w:p w14:paraId="13D64648" w14:textId="1A9569A8" w:rsidR="0068659B" w:rsidRPr="0068659B" w:rsidRDefault="0068659B" w:rsidP="0068659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559" w:type="dxa"/>
          </w:tcPr>
          <w:p w14:paraId="310809C9" w14:textId="0959BF31" w:rsidR="0068659B" w:rsidRPr="0068659B" w:rsidRDefault="00917440" w:rsidP="0068659B">
            <w:pPr>
              <w:rPr>
                <w:noProof/>
                <w:sz w:val="34"/>
                <w:szCs w:val="34"/>
              </w:rPr>
            </w:pPr>
            <w:r>
              <w:rPr>
                <w:noProof/>
              </w:rPr>
              <w:drawing>
                <wp:inline distT="0" distB="0" distL="0" distR="0" wp14:anchorId="5D8B45B2" wp14:editId="45A49D35">
                  <wp:extent cx="3837940" cy="4162425"/>
                  <wp:effectExtent l="0" t="0" r="0" b="9525"/>
                  <wp:docPr id="1" name="Picture 11" descr="Text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7B9F2-449D-4788-A363-9D701361971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 descr="Text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8197B9F2-449D-4788-A363-9D701361971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672" r="5127"/>
                          <a:stretch/>
                        </pic:blipFill>
                        <pic:spPr bwMode="auto">
                          <a:xfrm>
                            <a:off x="0" y="0"/>
                            <a:ext cx="3840382" cy="41650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659B" w14:paraId="75A043E2" w14:textId="1C6C2F06" w:rsidTr="0068659B">
        <w:tc>
          <w:tcPr>
            <w:tcW w:w="4815" w:type="dxa"/>
          </w:tcPr>
          <w:p w14:paraId="24EEBB9D" w14:textId="1E85071A" w:rsidR="0068659B" w:rsidRPr="0068659B" w:rsidRDefault="0068659B" w:rsidP="0068659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559" w:type="dxa"/>
          </w:tcPr>
          <w:p w14:paraId="7D54CC32" w14:textId="63655B7D" w:rsidR="0068659B" w:rsidRPr="0068659B" w:rsidRDefault="0068659B" w:rsidP="0068659B">
            <w:pPr>
              <w:rPr>
                <w:noProof/>
                <w:sz w:val="34"/>
                <w:szCs w:val="34"/>
              </w:rPr>
            </w:pPr>
          </w:p>
        </w:tc>
      </w:tr>
      <w:tr w:rsidR="0068659B" w14:paraId="26A96A47" w14:textId="392AA442" w:rsidTr="0068659B">
        <w:tc>
          <w:tcPr>
            <w:tcW w:w="4815" w:type="dxa"/>
          </w:tcPr>
          <w:p w14:paraId="17C97565" w14:textId="71783CA3" w:rsidR="0068659B" w:rsidRPr="0068659B" w:rsidRDefault="0068659B" w:rsidP="0068659B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559" w:type="dxa"/>
          </w:tcPr>
          <w:p w14:paraId="33EC48D3" w14:textId="5D1306C7" w:rsidR="0068659B" w:rsidRPr="0068659B" w:rsidRDefault="0068659B" w:rsidP="0068659B">
            <w:pPr>
              <w:rPr>
                <w:noProof/>
                <w:sz w:val="34"/>
                <w:szCs w:val="34"/>
              </w:rPr>
            </w:pPr>
          </w:p>
        </w:tc>
      </w:tr>
    </w:tbl>
    <w:p w14:paraId="4A7664D6" w14:textId="62083DC7" w:rsidR="001E3D15" w:rsidRDefault="001E3D15" w:rsidP="001E3D15">
      <w:pPr>
        <w:jc w:val="center"/>
        <w:rPr>
          <w:b/>
          <w:bCs/>
          <w:sz w:val="36"/>
          <w:szCs w:val="36"/>
        </w:rPr>
      </w:pPr>
    </w:p>
    <w:p w14:paraId="36DCC97A" w14:textId="706E250B" w:rsidR="000C71BD" w:rsidRDefault="00840985" w:rsidP="009A5367">
      <w:pPr>
        <w:rPr>
          <w:rFonts w:ascii="Nunito" w:hAnsi="Nunito"/>
          <w:color w:val="7030A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04A98A4" wp14:editId="2CD0EEC4">
                <wp:simplePos x="0" y="0"/>
                <wp:positionH relativeFrom="margin">
                  <wp:posOffset>162560</wp:posOffset>
                </wp:positionH>
                <wp:positionV relativeFrom="paragraph">
                  <wp:posOffset>4150360</wp:posOffset>
                </wp:positionV>
                <wp:extent cx="7400925" cy="4476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00925" cy="447675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rgbClr val="70AD47">
                              <a:lumMod val="60000"/>
                              <a:lumOff val="4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DE5289D" w14:textId="77777777" w:rsidR="00840985" w:rsidRDefault="00840985" w:rsidP="00840985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Key Knowledge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4A98A4" id="Rectangle 2" o:spid="_x0000_s1029" style="position:absolute;margin-left:12.8pt;margin-top:326.8pt;width:582.75pt;height:35.25pt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" fillcolor="#a9d18e" strokecolor="#a9d18e" strokeweight="1pt">
                <v:textbox>
                  <w:txbxContent>
                    <w:p w14:paraId="0DE5289D" w14:textId="77777777" w:rsidR="00840985" w:rsidRDefault="00840985" w:rsidP="00840985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Key Knowled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1744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F2CFAFF" wp14:editId="7958D730">
                <wp:simplePos x="0" y="0"/>
                <wp:positionH relativeFrom="margin">
                  <wp:posOffset>7630160</wp:posOffset>
                </wp:positionH>
                <wp:positionV relativeFrom="paragraph">
                  <wp:posOffset>4112260</wp:posOffset>
                </wp:positionV>
                <wp:extent cx="2600325" cy="3905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390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12700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43D09A7" w14:textId="733B8E3A" w:rsidR="0018426C" w:rsidRPr="0018426C" w:rsidRDefault="0018426C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Re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CFAFF" id="Rectangle 12" o:spid="_x0000_s1030" style="position:absolute;margin-left:600.8pt;margin-top:323.8pt;width:204.75pt;height:30.75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" fillcolor="#a5a5a5 [2092]" strokecolor="#a5a5a5 [2092]" strokeweight="1pt">
                <v:textbox>
                  <w:txbxContent>
                    <w:p w14:paraId="143D09A7" w14:textId="733B8E3A" w:rsidR="0018426C" w:rsidRPr="0018426C" w:rsidRDefault="0018426C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Resourc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A5367">
        <w:rPr>
          <w:rFonts w:ascii="Nunito" w:hAnsi="Nunito"/>
          <w:color w:val="7030A0"/>
          <w:sz w:val="24"/>
          <w:szCs w:val="24"/>
        </w:rPr>
        <w:t xml:space="preserve">            </w:t>
      </w:r>
    </w:p>
    <w:p w14:paraId="3EE5B495" w14:textId="7FB77CD6" w:rsidR="00025528" w:rsidRDefault="00840985" w:rsidP="003A5912">
      <w:pPr>
        <w:tabs>
          <w:tab w:val="left" w:pos="4911"/>
        </w:tabs>
        <w:rPr>
          <w:rFonts w:ascii="Nunito" w:hAnsi="Nunito"/>
          <w:color w:val="7030A0"/>
          <w:sz w:val="24"/>
          <w:szCs w:val="24"/>
        </w:rPr>
      </w:pPr>
      <w:r w:rsidRPr="000A3170">
        <w:rPr>
          <w:rFonts w:ascii="Nunito" w:hAnsi="Nunito"/>
          <w:noProof/>
          <w:color w:val="7030A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0E90436F" wp14:editId="043B19FF">
                <wp:simplePos x="0" y="0"/>
                <wp:positionH relativeFrom="column">
                  <wp:posOffset>257175</wp:posOffset>
                </wp:positionH>
                <wp:positionV relativeFrom="paragraph">
                  <wp:posOffset>312420</wp:posOffset>
                </wp:positionV>
                <wp:extent cx="7305675" cy="127635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127635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rgbClr val="70AD47">
                              <a:lumMod val="60000"/>
                              <a:lumOff val="40000"/>
                            </a:srgb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0C39FEF" w14:textId="77777777" w:rsidR="00840985" w:rsidRPr="007C72BC" w:rsidRDefault="00840985" w:rsidP="00840985">
                            <w:pPr>
                              <w:spacing w:after="0" w:line="240" w:lineRule="auto"/>
                              <w:rPr>
                                <w:noProof/>
                                <w:sz w:val="2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2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single" w:sz="2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678"/>
                              <w:gridCol w:w="1985"/>
                              <w:gridCol w:w="1971"/>
                              <w:gridCol w:w="2509"/>
                            </w:tblGrid>
                            <w:tr w:rsidR="00840985" w14:paraId="557F98F5" w14:textId="77777777" w:rsidTr="00840985">
                              <w:tc>
                                <w:tcPr>
                                  <w:tcW w:w="4678" w:type="dxa"/>
                                  <w:tcBorders>
                                    <w:right w:val="nil"/>
                                  </w:tcBorders>
                                </w:tcPr>
                                <w:p w14:paraId="7467EBE4" w14:textId="5EFD54E3" w:rsidR="00840985" w:rsidRPr="00840985" w:rsidRDefault="00840985" w:rsidP="00840985">
                                  <w:pPr>
                                    <w:rPr>
                                      <w:rFonts w:ascii="Kinetic Letters" w:hAnsi="Kinetic Letters" w:cstheme="minorHAnsi"/>
                                      <w:sz w:val="30"/>
                                      <w:szCs w:val="30"/>
                                    </w:rPr>
                                  </w:pPr>
                                  <w:r w:rsidRPr="00840985">
                                    <w:rPr>
                                      <w:rFonts w:ascii="Kinetic Letters" w:hAnsi="Kinetic Letters" w:cstheme="minorHAnsi"/>
                                      <w:sz w:val="30"/>
                                      <w:szCs w:val="30"/>
                                    </w:rPr>
                                    <w:t xml:space="preserve">SPAM messages are emails or online messages sent from a computer to many other users. The users are sent the email without requesting it. The purpose of SPAM is for advertising, phishing or malware. </w:t>
                                  </w:r>
                                </w:p>
                                <w:p w14:paraId="55F4EA86" w14:textId="77777777" w:rsidR="00840985" w:rsidRPr="00840985" w:rsidRDefault="00840985" w:rsidP="007C72BC">
                                  <w:pPr>
                                    <w:spacing w:before="1" w:line="206" w:lineRule="auto"/>
                                    <w:ind w:left="309" w:right="307"/>
                                    <w:rPr>
                                      <w:rFonts w:ascii="Kinetic Letters" w:hAnsi="Kinetic Letters"/>
                                      <w:sz w:val="6"/>
                                      <w:szCs w:val="6"/>
                                    </w:rPr>
                                  </w:pPr>
                                </w:p>
                                <w:p w14:paraId="2FD60427" w14:textId="4D754B57" w:rsidR="00840985" w:rsidRPr="00840985" w:rsidRDefault="00840985" w:rsidP="007C72BC">
                                  <w:pPr>
                                    <w:jc w:val="center"/>
                                    <w:rPr>
                                      <w:rFonts w:ascii="Kinetic Letters" w:hAnsi="Kinetic Letters"/>
                                      <w:noProof/>
                                      <w:sz w:val="30"/>
                                      <w:szCs w:val="3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</w:tcPr>
                                <w:p w14:paraId="6FE2098C" w14:textId="4124C8E1" w:rsidR="00840985" w:rsidRPr="00840985" w:rsidRDefault="00840985" w:rsidP="00840985">
                                  <w:pPr>
                                    <w:rPr>
                                      <w:rFonts w:ascii="Kinetic Letters" w:hAnsi="Kinetic Letters" w:cstheme="minorHAnsi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8265A33" wp14:editId="3F382D5F">
                                        <wp:extent cx="1113307" cy="1042670"/>
                                        <wp:effectExtent l="0" t="0" r="0" b="5080"/>
                                        <wp:docPr id="4" name="Picture 4" descr="What spammers want, how they do it, and how to prevent it | Bloomidea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What spammers want, how they do it, and how to prevent it | Bloomidea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23014" r="20929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36801" cy="106467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971" w:type="dxa"/>
                                  <w:tcBorders>
                                    <w:left w:val="single" w:sz="4" w:space="0" w:color="auto"/>
                                    <w:right w:val="nil"/>
                                  </w:tcBorders>
                                </w:tcPr>
                                <w:p w14:paraId="6F1A31CE" w14:textId="08F0F62D" w:rsidR="00840985" w:rsidRPr="00840985" w:rsidRDefault="00840985" w:rsidP="00840985">
                                  <w:pPr>
                                    <w:rPr>
                                      <w:rFonts w:ascii="Kinetic Letters" w:hAnsi="Kinetic Letters" w:cstheme="minorHAnsi"/>
                                      <w:sz w:val="30"/>
                                      <w:szCs w:val="30"/>
                                    </w:rPr>
                                  </w:pPr>
                                  <w:r w:rsidRPr="00840985">
                                    <w:rPr>
                                      <w:rFonts w:ascii="Kinetic Letters" w:hAnsi="Kinetic Letters" w:cstheme="minorHAnsi"/>
                                      <w:sz w:val="30"/>
                                      <w:szCs w:val="30"/>
                                    </w:rPr>
                                    <w:t xml:space="preserve">Plagiarism refers to using someone else’s work and claiming it to be your own. </w:t>
                                  </w:r>
                                </w:p>
                              </w:tc>
                              <w:tc>
                                <w:tcPr>
                                  <w:tcW w:w="2509" w:type="dxa"/>
                                  <w:tcBorders>
                                    <w:left w:val="nil"/>
                                  </w:tcBorders>
                                </w:tcPr>
                                <w:p w14:paraId="42FBEB53" w14:textId="0F30505E" w:rsidR="00840985" w:rsidRPr="00840985" w:rsidRDefault="00840985" w:rsidP="00840985">
                                  <w:pPr>
                                    <w:rPr>
                                      <w:rFonts w:ascii="Kinetic Letters" w:hAnsi="Kinetic Letters"/>
                                      <w:noProof/>
                                      <w:sz w:val="30"/>
                                      <w:szCs w:val="30"/>
                                    </w:rPr>
                                  </w:pPr>
                                  <w:r w:rsidRPr="00840985">
                                    <w:rPr>
                                      <w:rFonts w:ascii="Kinetic Letters" w:hAnsi="Kinetic Letters"/>
                                      <w:noProof/>
                                      <w:sz w:val="30"/>
                                      <w:szCs w:val="30"/>
                                    </w:rPr>
                                    <w:drawing>
                                      <wp:inline distT="0" distB="0" distL="0" distR="0" wp14:anchorId="4B87E52A" wp14:editId="419B8A2E">
                                        <wp:extent cx="1456689" cy="923925"/>
                                        <wp:effectExtent l="0" t="0" r="0" b="0"/>
                                        <wp:docPr id="5" name="Picture 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465151" cy="9292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1B1BC5A0" w14:textId="77777777" w:rsidR="00840985" w:rsidRPr="008477B6" w:rsidRDefault="00840985" w:rsidP="0084098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90436F" id="Text Box 2" o:spid="_x0000_s1031" style="position:absolute;margin-left:20.25pt;margin-top:24.6pt;width:575.25pt;height:100.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" fillcolor="#a9d18e" strokecolor="#a9d18e" strokeweight="1pt">
                <v:stroke joinstyle="miter"/>
                <v:textbox>
                  <w:txbxContent>
                    <w:p w14:paraId="00C39FEF" w14:textId="77777777" w:rsidR="00840985" w:rsidRPr="007C72BC" w:rsidRDefault="00840985" w:rsidP="00840985">
                      <w:pPr>
                        <w:spacing w:after="0" w:line="240" w:lineRule="auto"/>
                        <w:rPr>
                          <w:noProof/>
                          <w:sz w:val="2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142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single" w:sz="2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678"/>
                        <w:gridCol w:w="1985"/>
                        <w:gridCol w:w="1971"/>
                        <w:gridCol w:w="2509"/>
                      </w:tblGrid>
                      <w:tr w:rsidR="00840985" w14:paraId="557F98F5" w14:textId="77777777" w:rsidTr="00840985">
                        <w:tc>
                          <w:tcPr>
                            <w:tcW w:w="4678" w:type="dxa"/>
                            <w:tcBorders>
                              <w:right w:val="nil"/>
                            </w:tcBorders>
                          </w:tcPr>
                          <w:p w14:paraId="7467EBE4" w14:textId="5EFD54E3" w:rsidR="00840985" w:rsidRPr="00840985" w:rsidRDefault="00840985" w:rsidP="00840985">
                            <w:pPr>
                              <w:rPr>
                                <w:rFonts w:ascii="Kinetic Letters" w:hAnsi="Kinetic Letters" w:cstheme="minorHAnsi"/>
                                <w:sz w:val="30"/>
                                <w:szCs w:val="30"/>
                              </w:rPr>
                            </w:pPr>
                            <w:r w:rsidRPr="00840985">
                              <w:rPr>
                                <w:rFonts w:ascii="Kinetic Letters" w:hAnsi="Kinetic Letters" w:cstheme="minorHAnsi"/>
                                <w:sz w:val="30"/>
                                <w:szCs w:val="30"/>
                              </w:rPr>
                              <w:t xml:space="preserve">SPAM messages are emails or online messages sent from a computer to many other users. The users are sent the email without requesting it. The purpose of SPAM is for advertising, phishing or malware. </w:t>
                            </w:r>
                          </w:p>
                          <w:p w14:paraId="55F4EA86" w14:textId="77777777" w:rsidR="00840985" w:rsidRPr="00840985" w:rsidRDefault="00840985" w:rsidP="007C72BC">
                            <w:pPr>
                              <w:spacing w:before="1" w:line="206" w:lineRule="auto"/>
                              <w:ind w:left="309" w:right="307"/>
                              <w:rPr>
                                <w:rFonts w:ascii="Kinetic Letters" w:hAnsi="Kinetic Letters"/>
                                <w:sz w:val="6"/>
                                <w:szCs w:val="6"/>
                              </w:rPr>
                            </w:pPr>
                          </w:p>
                          <w:p w14:paraId="2FD60427" w14:textId="4D754B57" w:rsidR="00840985" w:rsidRPr="00840985" w:rsidRDefault="00840985" w:rsidP="007C72BC">
                            <w:pPr>
                              <w:jc w:val="center"/>
                              <w:rPr>
                                <w:rFonts w:ascii="Kinetic Letters" w:hAnsi="Kinetic Letters"/>
                                <w:noProof/>
                                <w:sz w:val="30"/>
                                <w:szCs w:val="3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tcBorders>
                              <w:left w:val="nil"/>
                              <w:right w:val="single" w:sz="4" w:space="0" w:color="auto"/>
                            </w:tcBorders>
                          </w:tcPr>
                          <w:p w14:paraId="6FE2098C" w14:textId="4124C8E1" w:rsidR="00840985" w:rsidRPr="00840985" w:rsidRDefault="00840985" w:rsidP="00840985">
                            <w:pPr>
                              <w:rPr>
                                <w:rFonts w:ascii="Kinetic Letters" w:hAnsi="Kinetic Letters" w:cstheme="min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8265A33" wp14:editId="3F382D5F">
                                  <wp:extent cx="1113307" cy="1042670"/>
                                  <wp:effectExtent l="0" t="0" r="0" b="5080"/>
                                  <wp:docPr id="4" name="Picture 4" descr="What spammers want, how they do it, and how to prevent it | Bloomide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What spammers want, how they do it, and how to prevent it | Bloomide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3014" r="2092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36801" cy="10646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971" w:type="dxa"/>
                            <w:tcBorders>
                              <w:left w:val="single" w:sz="4" w:space="0" w:color="auto"/>
                              <w:right w:val="nil"/>
                            </w:tcBorders>
                          </w:tcPr>
                          <w:p w14:paraId="6F1A31CE" w14:textId="08F0F62D" w:rsidR="00840985" w:rsidRPr="00840985" w:rsidRDefault="00840985" w:rsidP="00840985">
                            <w:pPr>
                              <w:rPr>
                                <w:rFonts w:ascii="Kinetic Letters" w:hAnsi="Kinetic Letters" w:cstheme="minorHAnsi"/>
                                <w:sz w:val="30"/>
                                <w:szCs w:val="30"/>
                              </w:rPr>
                            </w:pPr>
                            <w:r w:rsidRPr="00840985">
                              <w:rPr>
                                <w:rFonts w:ascii="Kinetic Letters" w:hAnsi="Kinetic Letters" w:cstheme="minorHAnsi"/>
                                <w:sz w:val="30"/>
                                <w:szCs w:val="30"/>
                              </w:rPr>
                              <w:t xml:space="preserve">Plagiarism refers to using someone else’s work and claiming it to be your own. </w:t>
                            </w:r>
                          </w:p>
                        </w:tc>
                        <w:tc>
                          <w:tcPr>
                            <w:tcW w:w="2509" w:type="dxa"/>
                            <w:tcBorders>
                              <w:left w:val="nil"/>
                            </w:tcBorders>
                          </w:tcPr>
                          <w:p w14:paraId="42FBEB53" w14:textId="0F30505E" w:rsidR="00840985" w:rsidRPr="00840985" w:rsidRDefault="00840985" w:rsidP="00840985">
                            <w:pPr>
                              <w:rPr>
                                <w:rFonts w:ascii="Kinetic Letters" w:hAnsi="Kinetic Letters"/>
                                <w:noProof/>
                                <w:sz w:val="30"/>
                                <w:szCs w:val="30"/>
                              </w:rPr>
                            </w:pPr>
                            <w:r w:rsidRPr="00840985">
                              <w:rPr>
                                <w:rFonts w:ascii="Kinetic Letters" w:hAnsi="Kinetic Letters"/>
                                <w:noProof/>
                                <w:sz w:val="30"/>
                                <w:szCs w:val="30"/>
                              </w:rPr>
                              <w:drawing>
                                <wp:inline distT="0" distB="0" distL="0" distR="0" wp14:anchorId="4B87E52A" wp14:editId="419B8A2E">
                                  <wp:extent cx="1456689" cy="923925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5151" cy="9292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1B1BC5A0" w14:textId="77777777" w:rsidR="00840985" w:rsidRPr="008477B6" w:rsidRDefault="00840985" w:rsidP="00840985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</w:rPr>
                        <w:t xml:space="preserve"> 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917440">
        <w:rPr>
          <w:noProof/>
        </w:rPr>
        <w:drawing>
          <wp:anchor distT="0" distB="0" distL="114300" distR="114300" simplePos="0" relativeHeight="251730944" behindDoc="0" locked="0" layoutInCell="1" allowOverlap="1" wp14:anchorId="33CE8616" wp14:editId="77A58D97">
            <wp:simplePos x="0" y="0"/>
            <wp:positionH relativeFrom="column">
              <wp:posOffset>7753985</wp:posOffset>
            </wp:positionH>
            <wp:positionV relativeFrom="paragraph">
              <wp:posOffset>236220</wp:posOffset>
            </wp:positionV>
            <wp:extent cx="2419350" cy="1276350"/>
            <wp:effectExtent l="0" t="0" r="0" b="0"/>
            <wp:wrapSquare wrapText="bothSides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27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5912">
        <w:rPr>
          <w:rFonts w:ascii="Nunito" w:hAnsi="Nunito"/>
          <w:color w:val="7030A0"/>
          <w:sz w:val="24"/>
          <w:szCs w:val="24"/>
        </w:rPr>
        <w:tab/>
      </w:r>
    </w:p>
    <w:p w14:paraId="74F99C59" w14:textId="7451C31F" w:rsidR="00025528" w:rsidRDefault="00025528" w:rsidP="009A5367">
      <w:pPr>
        <w:rPr>
          <w:rFonts w:ascii="Nunito" w:hAnsi="Nunito"/>
          <w:sz w:val="24"/>
          <w:szCs w:val="24"/>
        </w:rPr>
      </w:pPr>
    </w:p>
    <w:p w14:paraId="5DD19EEA" w14:textId="27FA4B68" w:rsidR="00355A94" w:rsidRDefault="00355A94" w:rsidP="001E3D15">
      <w:pPr>
        <w:rPr>
          <w:b/>
          <w:bCs/>
          <w:sz w:val="36"/>
          <w:szCs w:val="36"/>
        </w:rPr>
      </w:pPr>
    </w:p>
    <w:p w14:paraId="4C066272" w14:textId="00E05A8F" w:rsidR="00A54A47" w:rsidRPr="001E3D15" w:rsidRDefault="005750A2" w:rsidP="007F36C4">
      <w:pPr>
        <w:rPr>
          <w:rFonts w:cstheme="minorHAnsi"/>
          <w:b/>
          <w:bCs/>
          <w:sz w:val="32"/>
          <w:szCs w:val="32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F241672" wp14:editId="730E44A7">
                <wp:simplePos x="0" y="0"/>
                <wp:positionH relativeFrom="margin">
                  <wp:posOffset>162560</wp:posOffset>
                </wp:positionH>
                <wp:positionV relativeFrom="paragraph">
                  <wp:posOffset>2071370</wp:posOffset>
                </wp:positionV>
                <wp:extent cx="6972300" cy="447675"/>
                <wp:effectExtent l="0" t="0" r="19050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2300" cy="4476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67DE503" w14:textId="77777777" w:rsidR="00E0097C" w:rsidRDefault="00E0097C" w:rsidP="00E0097C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Key Knowledge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241672" id="Rectangle 33" o:spid="_x0000_s1032" style="position:absolute;margin-left:12.8pt;margin-top:163.1pt;width:549pt;height:35.2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" fillcolor="#a8d08d [1945]" strokecolor="#a8d08d [1945]" strokeweight="1pt">
                <v:textbox>
                  <w:txbxContent>
                    <w:p w14:paraId="467DE503" w14:textId="77777777" w:rsidR="00E0097C" w:rsidRDefault="00E0097C" w:rsidP="00E0097C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Key Knowled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A54A47" w:rsidRPr="001E3D15" w:rsidSect="001E3D15">
      <w:pgSz w:w="16838" w:h="11906" w:orient="landscape"/>
      <w:pgMar w:top="284" w:right="284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inetic Letters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DAxMzUytTAyNbNQ0lEKTi0uzszPAykwqgUAG9BHpSwAAAA="/>
  </w:docVars>
  <w:rsids>
    <w:rsidRoot w:val="001E3D15"/>
    <w:rsid w:val="00025528"/>
    <w:rsid w:val="000567E8"/>
    <w:rsid w:val="00062CB1"/>
    <w:rsid w:val="000B5B5E"/>
    <w:rsid w:val="000C71BD"/>
    <w:rsid w:val="000D4135"/>
    <w:rsid w:val="000F0F10"/>
    <w:rsid w:val="0018426C"/>
    <w:rsid w:val="001915F4"/>
    <w:rsid w:val="001E3D15"/>
    <w:rsid w:val="00355A94"/>
    <w:rsid w:val="003642D6"/>
    <w:rsid w:val="003A3528"/>
    <w:rsid w:val="003A5912"/>
    <w:rsid w:val="00417E2A"/>
    <w:rsid w:val="0044204A"/>
    <w:rsid w:val="005750A2"/>
    <w:rsid w:val="00665545"/>
    <w:rsid w:val="006808C7"/>
    <w:rsid w:val="0068659B"/>
    <w:rsid w:val="00704642"/>
    <w:rsid w:val="00720302"/>
    <w:rsid w:val="007B2854"/>
    <w:rsid w:val="007C72BC"/>
    <w:rsid w:val="007F36C4"/>
    <w:rsid w:val="00812322"/>
    <w:rsid w:val="00817C70"/>
    <w:rsid w:val="00821117"/>
    <w:rsid w:val="00826D0E"/>
    <w:rsid w:val="00840985"/>
    <w:rsid w:val="008477B6"/>
    <w:rsid w:val="0087510A"/>
    <w:rsid w:val="00885753"/>
    <w:rsid w:val="00917440"/>
    <w:rsid w:val="00942CAE"/>
    <w:rsid w:val="00976AC1"/>
    <w:rsid w:val="009A5367"/>
    <w:rsid w:val="009D5D92"/>
    <w:rsid w:val="009E7145"/>
    <w:rsid w:val="009F1065"/>
    <w:rsid w:val="00A27979"/>
    <w:rsid w:val="00A51EB2"/>
    <w:rsid w:val="00A54A47"/>
    <w:rsid w:val="00A83729"/>
    <w:rsid w:val="00AC6731"/>
    <w:rsid w:val="00AE7CF4"/>
    <w:rsid w:val="00B37D9C"/>
    <w:rsid w:val="00B53FF5"/>
    <w:rsid w:val="00BA2228"/>
    <w:rsid w:val="00BC4868"/>
    <w:rsid w:val="00CB16DA"/>
    <w:rsid w:val="00D61D14"/>
    <w:rsid w:val="00D9065D"/>
    <w:rsid w:val="00DB06F1"/>
    <w:rsid w:val="00DB6452"/>
    <w:rsid w:val="00E0097C"/>
    <w:rsid w:val="00E36043"/>
    <w:rsid w:val="00E83E5B"/>
    <w:rsid w:val="00F92469"/>
    <w:rsid w:val="00FB1D88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E72E8"/>
  <w15:chartTrackingRefBased/>
  <w15:docId w15:val="{6ECB4A5C-862D-4BAC-A262-24AD3155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37D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7D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7D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7D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D9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73FB8A440DD4478BB9B4CF2B5DA7D3" ma:contentTypeVersion="11" ma:contentTypeDescription="Create a new document." ma:contentTypeScope="" ma:versionID="e8b99dfc16070d12ff2a7759a45d6cca">
  <xsd:schema xmlns:xsd="http://www.w3.org/2001/XMLSchema" xmlns:xs="http://www.w3.org/2001/XMLSchema" xmlns:p="http://schemas.microsoft.com/office/2006/metadata/properties" xmlns:ns2="aafe19d6-a45e-4653-a9bc-96d0b78f9e55" xmlns:ns3="aee25984-b93d-465b-8980-1f244b997fc5" targetNamespace="http://schemas.microsoft.com/office/2006/metadata/properties" ma:root="true" ma:fieldsID="083139cf4b7c3965367a2a0c889a302a" ns2:_="" ns3:_="">
    <xsd:import namespace="aafe19d6-a45e-4653-a9bc-96d0b78f9e55"/>
    <xsd:import namespace="aee25984-b93d-465b-8980-1f244b997f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fe19d6-a45e-4653-a9bc-96d0b78f9e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e25984-b93d-465b-8980-1f244b997f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A11319-B8E6-4534-9796-F1D599C037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8FF181-1E16-49C4-A5F6-7B740B8C27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4D591E-9556-4BE1-8878-A442D9EE6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fe19d6-a45e-4653-a9bc-96d0b78f9e55"/>
    <ds:schemaRef ds:uri="aee25984-b93d-465b-8980-1f244b997f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owledge Organiser Unit 1.3 - Pictograms</vt:lpstr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Organiser Unit 1.3 - Pictograms</dc:title>
  <dc:subject/>
  <dc:creator>©2019 2Simple Limited</dc:creator>
  <cp:keywords/>
  <dc:description/>
  <cp:lastModifiedBy>Lucy Chambers</cp:lastModifiedBy>
  <cp:revision>5</cp:revision>
  <cp:lastPrinted>2020-10-14T04:50:00Z</cp:lastPrinted>
  <dcterms:created xsi:type="dcterms:W3CDTF">2021-09-01T12:13:00Z</dcterms:created>
  <dcterms:modified xsi:type="dcterms:W3CDTF">2021-09-0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73FB8A440DD4478BB9B4CF2B5DA7D3</vt:lpwstr>
  </property>
</Properties>
</file>